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F2C57" w14:textId="073E0020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all the employees who are working as clerk</w:t>
      </w:r>
      <w:r w:rsidR="00D777BD"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job</w:t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</w:t>
      </w:r>
    </w:p>
    <w:p w14:paraId="40F4ED4E" w14:textId="77777777" w:rsidR="006E360E" w:rsidRPr="00D777BD" w:rsidRDefault="006E360E" w:rsidP="006E360E">
      <w:p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</w:p>
    <w:p w14:paraId="0F40B22A" w14:textId="02903BE2" w:rsidR="009D67D4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 are working as clerks or managers</w:t>
      </w:r>
      <w:r w:rsidR="00640DF1"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job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 OR job LIKE ‘manager’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FFFAD28" w14:textId="65DE9424" w:rsidR="006E360E" w:rsidRPr="00D777BD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get the current date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D74E40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r w:rsidR="00E9635C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ATE (</w:t>
      </w:r>
      <w:r w:rsidR="00D74E40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);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EA29E57" w14:textId="67C6ADEC" w:rsidR="006E360E" w:rsidRPr="00D777BD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se salaries are within the range of 500 and 10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SELECT ename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sal BETWEEN 500 AND 10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FA13C08" w14:textId="50F07CE7" w:rsidR="006E360E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 have joined in the month of December</w:t>
      </w:r>
      <w:r w:rsidR="00D74E40">
        <w:rPr>
          <w:rFonts w:asciiTheme="minorHAnsi" w:hAnsiTheme="minorHAnsi" w:cstheme="minorHAnsi"/>
          <w:b/>
          <w:bCs/>
        </w:rPr>
        <w:br/>
      </w:r>
      <w:r w:rsidR="00D74E40">
        <w:rPr>
          <w:rFonts w:asciiTheme="minorHAnsi" w:hAnsiTheme="minorHAnsi" w:cstheme="minorHAnsi"/>
        </w:rPr>
        <w:t>SELECT ename</w:t>
      </w:r>
      <w:r w:rsidR="00D74E40">
        <w:rPr>
          <w:rFonts w:asciiTheme="minorHAnsi" w:hAnsiTheme="minorHAnsi" w:cstheme="minorHAnsi"/>
        </w:rPr>
        <w:br/>
        <w:t>FROM emp</w:t>
      </w:r>
      <w:r w:rsidR="00D74E40">
        <w:rPr>
          <w:rFonts w:asciiTheme="minorHAnsi" w:hAnsiTheme="minorHAnsi" w:cstheme="minorHAnsi"/>
        </w:rPr>
        <w:br/>
        <w:t>WHERE hiredate LIKE ‘%DEC%’</w:t>
      </w:r>
      <w:r w:rsidR="00D74E40" w:rsidRPr="00D74E40">
        <w:rPr>
          <w:rFonts w:asciiTheme="minorHAnsi" w:hAnsiTheme="minorHAnsi" w:cstheme="minorHAnsi"/>
          <w:b/>
          <w:bCs/>
        </w:rPr>
        <w:br/>
      </w:r>
    </w:p>
    <w:p w14:paraId="7788E33B" w14:textId="61F0B8B2" w:rsidR="006E360E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rite a query to list the employees whose salaries are not </w:t>
      </w:r>
      <w:r w:rsidR="00E9635C"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ithin the</w:t>
      </w: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range of 1000 and 2500</w:t>
      </w:r>
      <w:r w:rsid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sal NOT BETWEEN 1000 AND 25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598256F4" w14:textId="2DA81A42" w:rsidR="006E360E" w:rsidRPr="00E9635C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who are getting 800, 950, 3000,5000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sal IN (800,950,3000,5000)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84EA6AE" w14:textId="27EAA780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To list all the employees whose names are having ‘L’ as second character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_L%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C5D4B75" w14:textId="28E18DB8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To list all the employees whose names are having ‘D’ as last character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%D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7C03AF2" w14:textId="3DF6FC08" w:rsidR="00E9635C" w:rsidRPr="00E9635C" w:rsidRDefault="006E360E" w:rsidP="00E9635C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To list all the employees whose names are having just 5 characters as length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FROM emp</w:t>
      </w:r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E9635C" w:rsidRP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ERE ename LIKE '_____'</w:t>
      </w:r>
    </w:p>
    <w:p w14:paraId="2224B739" w14:textId="584F99CF" w:rsidR="006E360E" w:rsidRPr="00E9635C" w:rsidRDefault="006E360E" w:rsidP="00E9635C">
      <w:p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</w:p>
    <w:p w14:paraId="7595D8F3" w14:textId="5C6F3482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To list all the employees whose names are starting with ‘T’ and ending with ‘R’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T%R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0B0DAEA" w14:textId="7AAFCC4C" w:rsidR="006E360E" w:rsidRPr="00E9635C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Display those employees 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ose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name contains "A"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ERE ename LIKE ‘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%A%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’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p w14:paraId="6BCB0791" w14:textId="1BF6B9FD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lastRenderedPageBreak/>
        <w:t xml:space="preserve">Display 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those employees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who joined the company before 19th of the month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hiredate &lt; ‘19%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6EE273B" w14:textId="48CBD88A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at is the employee number of 'James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’?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mpno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james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5963EF74" w14:textId="4868DFA1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at is the salary of 'king'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sal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king’</w:t>
      </w:r>
      <w:r w:rsidR="00E9635C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9E619FE" w14:textId="280BAF78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o is the President for organization?</w:t>
      </w:r>
      <w:r w:rsid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president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B8011D8" w14:textId="13AF3CBF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List all details of all the managers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*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manager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BFC82C1" w14:textId="44C0185E" w:rsidR="00A7485B" w:rsidRPr="00A7485B" w:rsidRDefault="006E360E" w:rsidP="00A7485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Give employee details for employees drawing commission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*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comm IS NOT NULL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2512AC50" w14:textId="18739DA6" w:rsidR="006E360E" w:rsidRPr="00E9635C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0B594A">
        <w:rPr>
          <w:rFonts w:asciiTheme="minorHAnsi" w:eastAsia="Times New Roman" w:hAnsiTheme="minorHAnsi" w:cstheme="minorHAnsi"/>
          <w:b/>
          <w:bCs/>
          <w:color w:val="FF0000"/>
          <w:sz w:val="20"/>
          <w:szCs w:val="20"/>
          <w:lang w:val="en"/>
        </w:rPr>
        <w:t>List employees who joined before april-1981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p w14:paraId="56AA929F" w14:textId="0707942B" w:rsidR="006E360E" w:rsidRPr="00A7485B" w:rsidRDefault="006E360E" w:rsidP="00A7485B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salary of </w:t>
      </w:r>
      <w:r w:rsidR="00E9635C"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following?</w:t>
      </w:r>
      <w:r w:rsidRPr="00E9635C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</w:t>
      </w: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King, Blake, Ford, Smith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</w:t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IN (‘KING’, ‘BLAKE’, ‘FORD’, ‘SMITH’)</w:t>
      </w:r>
      <w:r w:rsidR="00A7485B" w:rsidRP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68C7C576" w14:textId="720C8803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o is drawing salary less than </w:t>
      </w:r>
      <w:r w:rsidR="00E9635C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3500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sal &lt; 3500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52EF28B1" w14:textId="1CE2E0DC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List the details of all the clerks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*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BF8EC90" w14:textId="50F810B5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at is the annual salary for each the employees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sal, sal*12 AS annual_sal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</w:p>
    <w:p w14:paraId="5DBAEEB0" w14:textId="46856B0D" w:rsidR="00A7485B" w:rsidRPr="00A7485B" w:rsidRDefault="00A7485B" w:rsidP="00A7485B">
      <w:pPr>
        <w:spacing w:after="0" w:line="240" w:lineRule="auto"/>
        <w:ind w:left="360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</w:p>
    <w:p w14:paraId="5798171E" w14:textId="34322AD2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if there is a hike in monthly salary by 20% for ford, what will be his annual Salary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sal, (sal+sal*0.2)*12 AS annual_sal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FORD’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00BBCCB1" w14:textId="1E29543B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total salary for each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department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deptno, sal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GROUP BY deptno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p w14:paraId="3FA86044" w14:textId="166588AD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lastRenderedPageBreak/>
        <w:t xml:space="preserve">Who is drawing the lowest salary in dept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10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min(sal)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deptno=10</w:t>
      </w:r>
      <w:r w:rsidR="00A7485B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981F2DC" w14:textId="23A2CA33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average salary for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Managers?</w:t>
      </w:r>
      <w:r w:rsid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job, ROUND(AVG(sal),2)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manager’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94EC547" w14:textId="71C02FED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total salary for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salesman?</w:t>
      </w:r>
      <w:r w:rsidR="000B594A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job, SUM(sal)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salesman’</w:t>
      </w:r>
      <w:r w:rsidR="000B594A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719A6494" w14:textId="66F36CC1" w:rsidR="00A65071" w:rsidRPr="00A65071" w:rsidRDefault="006E360E" w:rsidP="00A65071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hich department is having the lowest average salary?</w:t>
      </w:r>
      <w:r w:rsidR="000B594A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eptno</w:t>
      </w:r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 AVG(</w:t>
      </w:r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) AS </w:t>
      </w:r>
      <w:r w:rsidR="00A65071"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avg_sal</w:t>
      </w:r>
    </w:p>
    <w:p w14:paraId="4B118916" w14:textId="2AAE4AB3" w:rsidR="00A65071" w:rsidRPr="00A65071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FROM </w:t>
      </w: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mp</w:t>
      </w:r>
    </w:p>
    <w:p w14:paraId="7AC4ECA0" w14:textId="6C387E71" w:rsidR="00A65071" w:rsidRPr="00A65071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GROUP BY </w:t>
      </w: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eptno</w:t>
      </w:r>
    </w:p>
    <w:p w14:paraId="6DF30916" w14:textId="23A0137D" w:rsidR="006E360E" w:rsidRPr="00A7485B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ORDER BY </w:t>
      </w:r>
      <w:r w:rsidRP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avg_sal</w:t>
      </w:r>
      <w:r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FB07819" w14:textId="7E71740C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How many persons are in each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role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job, count(*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GROUP BY job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FFC0829" w14:textId="4DCA2402" w:rsidR="006E360E" w:rsidRPr="00A65071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highest salary among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analyst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MAX(sal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</w:p>
    <w:p w14:paraId="5ED44F8B" w14:textId="6E52E2D9" w:rsidR="00A65071" w:rsidRPr="00A65071" w:rsidRDefault="00A65071" w:rsidP="00A65071">
      <w:pPr>
        <w:pStyle w:val="ListParagraph"/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ERE job LIKE ‘analyst’</w:t>
      </w:r>
      <w:r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2D1E5C3" w14:textId="49F07A83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hat is the highest commission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paid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, max(comm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19682DA7" w14:textId="46DE76B5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How many departments are </w:t>
      </w:r>
      <w:r w:rsidR="00A7485B"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there?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COUNT(deptno)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dept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CAC21E7" w14:textId="35828261" w:rsidR="006E360E" w:rsidRPr="00A7485B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List the names in which 3rd  character is L</w:t>
      </w:r>
      <w:r w:rsidR="00A6507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ELECT ename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A6507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ename LIKE ‘__L%’</w:t>
      </w:r>
    </w:p>
    <w:p w14:paraId="029D8AA4" w14:textId="77777777" w:rsidR="006E360E" w:rsidRPr="00A7485B" w:rsidRDefault="006E360E" w:rsidP="006E360E">
      <w:pPr>
        <w:ind w:left="360"/>
        <w:rPr>
          <w:rFonts w:asciiTheme="minorHAnsi" w:hAnsiTheme="minorHAnsi" w:cstheme="minorHAnsi"/>
          <w:b/>
          <w:bCs/>
        </w:rPr>
      </w:pP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Pr="00A7485B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sectPr w:rsidR="006E360E" w:rsidRPr="00A7485B" w:rsidSect="00E9635C">
      <w:headerReference w:type="default" r:id="rId7"/>
      <w:pgSz w:w="11906" w:h="16838"/>
      <w:pgMar w:top="720" w:right="720" w:bottom="113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E809C" w14:textId="77777777" w:rsidR="005F7681" w:rsidRDefault="005F7681" w:rsidP="00640DF1">
      <w:pPr>
        <w:spacing w:after="0" w:line="240" w:lineRule="auto"/>
      </w:pPr>
      <w:r>
        <w:separator/>
      </w:r>
    </w:p>
  </w:endnote>
  <w:endnote w:type="continuationSeparator" w:id="0">
    <w:p w14:paraId="761B88C4" w14:textId="77777777" w:rsidR="005F7681" w:rsidRDefault="005F7681" w:rsidP="00640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11942" w14:textId="77777777" w:rsidR="005F7681" w:rsidRDefault="005F7681" w:rsidP="00640DF1">
      <w:pPr>
        <w:spacing w:after="0" w:line="240" w:lineRule="auto"/>
      </w:pPr>
      <w:r>
        <w:separator/>
      </w:r>
    </w:p>
  </w:footnote>
  <w:footnote w:type="continuationSeparator" w:id="0">
    <w:p w14:paraId="2DA5B75B" w14:textId="77777777" w:rsidR="005F7681" w:rsidRDefault="005F7681" w:rsidP="00640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8413" w14:textId="7CE122BE" w:rsidR="00640DF1" w:rsidRDefault="00640DF1">
    <w:pPr>
      <w:pStyle w:val="Header"/>
    </w:pPr>
    <w:r>
      <w:t>SQL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BF648B"/>
    <w:multiLevelType w:val="hybridMultilevel"/>
    <w:tmpl w:val="D8B8AA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A0MTI3NTc3NjFR0lEKTi0uzszPAykwqgUA9dJX7ywAAAA="/>
  </w:docVars>
  <w:rsids>
    <w:rsidRoot w:val="006E360E"/>
    <w:rsid w:val="000B594A"/>
    <w:rsid w:val="005F7681"/>
    <w:rsid w:val="00640DF1"/>
    <w:rsid w:val="006E360E"/>
    <w:rsid w:val="00831962"/>
    <w:rsid w:val="009D67D4"/>
    <w:rsid w:val="00A65071"/>
    <w:rsid w:val="00A7485B"/>
    <w:rsid w:val="00C453FB"/>
    <w:rsid w:val="00D74E40"/>
    <w:rsid w:val="00D777BD"/>
    <w:rsid w:val="00E96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73B45"/>
  <w15:chartTrackingRefBased/>
  <w15:docId w15:val="{CCA10F01-2764-4278-BE5E-DF27729F7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60E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E3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DF1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40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DF1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4</TotalTime>
  <Pages>3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hree R.</dc:creator>
  <cp:keywords/>
  <dc:description/>
  <cp:lastModifiedBy>Srikar Peddapally</cp:lastModifiedBy>
  <cp:revision>5</cp:revision>
  <dcterms:created xsi:type="dcterms:W3CDTF">2021-07-01T08:57:00Z</dcterms:created>
  <dcterms:modified xsi:type="dcterms:W3CDTF">2021-08-07T12:07:00Z</dcterms:modified>
</cp:coreProperties>
</file>